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พูดแสดงความรู้ให้ถูกต้องความคิดเห็นมุมมองต้องประสานตั้งใจพูดฝึกปรือให้ชำนาญมีเหตุผลและหลักฐานประกอบกันนะครับ ซึ่งครูก็ได้รับเรียบเรียงบทร้อยกรองนะครับ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แล้วก็เป็นตัวอย่างของข้อความครับนักเรียนเป็นข้อความให้นักเรีนย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ก็มีข้อความมาให้นักเรียนได้อ่านกันนะครับตรงนี้นี่ จะช่วยฝึกให้นักเรียนนะครับแยกแยะระหว่างความรู้และส่วนที่เป็นความคิดเห็นได้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นักเรียนครับ หลังจากที่นักเรียนได้อ่านข้อความไปแล้วได้ปรึกษากันแล้วนะครับ ข้อที่ 1 นะครับ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คำตอบที่ถูกต้อง ก็คือความรู้นะครับใครตอบถูกบ้างเอ่ย ต่อไปข้อที่ 2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ควรนะครับ ที่ครูขีดเส้นใต้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ต่อมาข้อที่ 3 ครับนักเรียน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น้ำส้มปั่น มีรสหวานอมเปรี้ยวหลายคนชอบรับประทานมาก เนื่องจากรสชาติอร่อยถูกปาก แก้กระหาย สดชื่น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เหมือนมาขยายความเข้าใจนะครับ ถ้ามาขยายความเข้าใจจะเรียกว่าความคิดเห็นนะครับความคิดเห็น นักเรียนบางคนอาจจะมองว่า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นักเรียนเตรียมตัวใ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นักเรียนนะคะ ต้องการพูดแสดงความรู้และแสดงความคิดเห็นนะคะ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อาจจะเป็นเรื่องสนุกสนานอาจจะเป็นเรื่องที่ตนเองชอบและสนใจก็ได้นะครับลองมาดูคำตอบของครูโอกันบ้างนะครับ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ก็คือเรื่องสถานการณ์โรค COVID-19 นั่นเองครูโอได้ฟังและดูเกี่ยวกับโรค COVID แล้วครูโอก็อยากจะพูดจะแสดงความรู้ความคิดเห็นจังเลยครับต่อมานะครับ สำหรับครูโอแล้ว ครูโออาจจะเลือกเรื่องที่มีความสร้างสรรค์นะครับเรื่องที่สร้างสรรค์เรื่องที่เชิงบวกนะครับ จะช่วยให้เราแและความคิดเห็นได้ดีนะครับครูบอม ต่อมานะครับ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ข้อแรกในวันนี้นะคะ ข้อที่ 1 ก็คือบอกหลักการแสดงความรู้และความคิดเห็น จากเรื่องที่ฟ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คำถามข้อต่อไปเลยครับครูบอม</w:t>
      </w:r>
    </w:p>
    <w:p>
      <w:pPr>
        <w:pStyle w:val="BodyText"/>
      </w:pPr>
      <w:r>
        <w:t xml:space="preserve">(คุณครูวาสนา) ค่ะ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้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การลำดับความสำคัญในการพูดแสดงความคิดเห็นนั้นที่ลำดับเป็นข้อ 1, ข้อ 2, ข้อ 3, ข้อ 4 นี่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นักเรียนครับ กิจกรรมของนักเรียนนะครับ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ก่อนที่เราจะไปพูดแสดงความรู้ ความคิดเห็นได้นั้นนักเรียนควรมีการเขียนแบบร่างการพูดก่อนนะครับ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เดี๋ยวเรามาชมวีดิทัศน์กันเลยนะครับมีประโยชน์ต่อร่างกายดูนี่ วิธีล้างผักและผลไม้ผักรากก็ทำเหมือนผักหัว ส่วนผักใบคลีใบออกเริ่มจากแช่ผักและผลไม้ในน้ำสะอาดแค่ 2 นาทีนั่นก็แรงไปขอบอกเลยว่าวิธีนี้สะดวก ง่าย แถมประหยัดด้วยเยอะนะ ใช้ไม่เยอะหรอกครับ แค่ใช้น้ำส้มสายชูสามารถชำระล้างได้ดีกว่าน้ำเปล่าผงฟู วิธีนี้เหมาะกับวิธีล้างผักมาก ๆทำปฏิริยากับสารเคมีควรทำทุกครั้งเพื่อความสะอาดปลอดภัย ซึ่งมีอีกหลายวิธีผักประเภทต่าง ๆ ให้หลากหลาย เพราะผักที่สะอาดนั้นจะทำให้เราได้ประโยชน์สูงสุดได้กินผักผลไม้ปลอดภัย อะไร ๆ มันก็ดี ง่าย ๆ แค่เลือกวิธีที่เหมาะกับคุณ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ฟารุต</dc:title>
  <dc:creator/>
  <cp:keywords/>
  <dcterms:created xsi:type="dcterms:W3CDTF">2021-11-25T03:58:04Z</dcterms:created>
  <dcterms:modified xsi:type="dcterms:W3CDTF">2021-11-25T0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